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BDD986" w14:textId="77777777" w:rsidR="003C5F39" w:rsidRDefault="003C5F39" w:rsidP="003C5F39">
      <w:pPr>
        <w:pStyle w:val="FirstParagraph"/>
      </w:pPr>
      <w:r>
        <w:t>1.</w:t>
      </w:r>
    </w:p>
    <w:p w14:paraId="514EA5D9" w14:textId="77777777" w:rsidR="003C5F39" w:rsidRPr="003C5F39" w:rsidRDefault="003C5F39" w:rsidP="003C5F39">
      <w:pPr>
        <w:pStyle w:val="BodyText"/>
      </w:pPr>
      <w:r>
        <w:t>(a)</w:t>
      </w:r>
    </w:p>
    <w:p w14:paraId="513D4A33" w14:textId="77777777" w:rsidR="00FE7BE4" w:rsidRDefault="0067100C" w:rsidP="003C5F39">
      <w:pPr>
        <w:pStyle w:val="SourceCode"/>
      </w:pPr>
      <w:r>
        <w:rPr>
          <w:rStyle w:val="NormalTok"/>
        </w:rPr>
        <w:t>x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 x2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37547499" w14:textId="77777777" w:rsidR="003C5F39" w:rsidRDefault="0067100C" w:rsidP="003C5F39">
      <w:pPr>
        <w:pStyle w:val="FirstParagraph"/>
      </w:pPr>
      <w:r>
        <w:rPr>
          <w:noProof/>
          <w:lang w:eastAsia="zh-CN"/>
        </w:rPr>
        <w:drawing>
          <wp:inline distT="0" distB="0" distL="0" distR="0" wp14:anchorId="4FF5DD3D" wp14:editId="26353AB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E09E4E7" w14:textId="77777777" w:rsidR="00FE7BE4" w:rsidRDefault="0067100C" w:rsidP="003C5F39">
      <w:pPr>
        <w:pStyle w:val="FirstParagraph"/>
      </w:pPr>
      <w:r>
        <w:t>(b)</w:t>
      </w:r>
    </w:p>
    <w:p w14:paraId="1C9F4B29" w14:textId="77777777" w:rsidR="00FE7BE4" w:rsidRDefault="0067100C" w:rsidP="003C5F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 x2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13242F" w14:textId="77777777" w:rsidR="003C5F39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31A31E1" wp14:editId="7EF875C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75FF312" w14:textId="77777777" w:rsidR="003C5F39" w:rsidRDefault="0067100C" w:rsidP="003C5F39">
      <w:pPr>
        <w:pStyle w:val="FirstParagraph"/>
      </w:pPr>
      <w:r>
        <w:t xml:space="preserve">(c) Classify to Red if X1−X2−0.5 &lt; 0, and classify to Blue otherwise </w:t>
      </w:r>
    </w:p>
    <w:p w14:paraId="46FCC4C4" w14:textId="77777777" w:rsidR="00FE7BE4" w:rsidRDefault="0067100C" w:rsidP="003C5F39">
      <w:pPr>
        <w:pStyle w:val="FirstParagraph"/>
      </w:pPr>
      <w:r>
        <w:t>(d)</w:t>
      </w:r>
    </w:p>
    <w:p w14:paraId="6A157B20" w14:textId="77777777" w:rsidR="00FE7BE4" w:rsidRDefault="0067100C" w:rsidP="003C5F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 x2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521785B" w14:textId="77777777" w:rsidR="003C5F39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CCC3D59" wp14:editId="625A4D2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0130CF6" w14:textId="77777777" w:rsidR="003C5F39" w:rsidRDefault="0067100C" w:rsidP="003C5F39">
      <w:pPr>
        <w:pStyle w:val="FirstParagraph"/>
      </w:pPr>
      <w:r>
        <w:t>(e) The support vectors are the points (2,1), (2,2), (</w:t>
      </w:r>
      <w:r>
        <w:t xml:space="preserve">4,3) and (4,4). </w:t>
      </w:r>
    </w:p>
    <w:p w14:paraId="75E4DAEF" w14:textId="77777777" w:rsidR="003C5F39" w:rsidRDefault="0067100C" w:rsidP="003C5F39">
      <w:pPr>
        <w:pStyle w:val="FirstParagraph"/>
      </w:pPr>
      <w:r>
        <w:t xml:space="preserve">(f) Point (4, 1) is not support vectors, so it’s ok to move it around slightly. </w:t>
      </w:r>
    </w:p>
    <w:p w14:paraId="67AFEB0C" w14:textId="77777777" w:rsidR="00FE7BE4" w:rsidRDefault="0067100C" w:rsidP="003C5F39">
      <w:pPr>
        <w:pStyle w:val="FirstParagraph"/>
      </w:pPr>
      <w:r>
        <w:t>(g)</w:t>
      </w:r>
    </w:p>
    <w:p w14:paraId="62D92C4F" w14:textId="77777777" w:rsidR="00FE7BE4" w:rsidRDefault="0067100C" w:rsidP="003C5F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 x2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085C3B1" w14:textId="77777777" w:rsidR="003C5F39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D4FD359" wp14:editId="3A6BDDE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6B133D7" w14:textId="77777777" w:rsidR="00FE7BE4" w:rsidRDefault="0067100C" w:rsidP="003C5F39">
      <w:pPr>
        <w:pStyle w:val="FirstParagraph"/>
      </w:pPr>
      <w:r>
        <w:t>(h)</w:t>
      </w:r>
    </w:p>
    <w:p w14:paraId="371EB771" w14:textId="77777777" w:rsidR="00FE7BE4" w:rsidRDefault="0067100C" w:rsidP="003C5F3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 x2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307038F4" w14:textId="77777777" w:rsidR="00FE7BE4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72D3904" wp14:editId="7CF1349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5A661" w14:textId="77777777" w:rsidR="003C5F39" w:rsidRPr="003C5F39" w:rsidRDefault="003C5F39" w:rsidP="003C5F39">
      <w:pPr>
        <w:pStyle w:val="BodyText"/>
      </w:pPr>
      <w:r>
        <w:t>2.</w:t>
      </w:r>
    </w:p>
    <w:p w14:paraId="770CCAD9" w14:textId="77777777" w:rsidR="00FE7BE4" w:rsidRDefault="0067100C" w:rsidP="003C5F3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x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az-5000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xy), 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xy[train_ind,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xy[</w:t>
      </w:r>
      <w:r>
        <w:rPr>
          <w:rStyle w:val="OperatorTok"/>
        </w:rPr>
        <w:t>-</w:t>
      </w:r>
      <w:r>
        <w:rPr>
          <w:rStyle w:val="NormalTok"/>
        </w:rPr>
        <w:t>train_ind,]</w:t>
      </w:r>
    </w:p>
    <w:p w14:paraId="40CEF173" w14:textId="77777777" w:rsidR="003C5F39" w:rsidRDefault="003C5F39" w:rsidP="003C5F39">
      <w:pPr>
        <w:pStyle w:val="BodyText"/>
      </w:pPr>
      <w:r>
        <w:t>(a)</w:t>
      </w:r>
    </w:p>
    <w:p w14:paraId="5E11A41D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NormalTok"/>
        </w:rPr>
        <w:t>n</w:t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n_weight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gramEnd"/>
      <w:r>
        <w:rPr>
          <w:rStyle w:val="NormalTok"/>
        </w:rPr>
        <w:t xml:space="preserve">n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6</w:t>
      </w:r>
      <w:r>
        <w:br/>
      </w:r>
      <w:r>
        <w:rPr>
          <w:rStyle w:val="CommentTok"/>
        </w:rPr>
        <w:t># Based on the rule of thumb, the approximate value of nH should be 19/10 which approximately equal to 2.</w:t>
      </w:r>
    </w:p>
    <w:p w14:paraId="65D1D67B" w14:textId="77777777" w:rsidR="003C5F39" w:rsidRDefault="003C5F39" w:rsidP="003C5F39">
      <w:pPr>
        <w:pStyle w:val="BodyText"/>
      </w:pPr>
      <w:r>
        <w:t>(b)</w:t>
      </w:r>
    </w:p>
    <w:p w14:paraId="3E1E26BE" w14:textId="77777777" w:rsidR="00FE7BE4" w:rsidRDefault="0067100C" w:rsidP="003C5F39">
      <w:pPr>
        <w:pStyle w:val="SourceCode"/>
      </w:pPr>
      <w:r>
        <w:rPr>
          <w:rStyle w:val="NormalTok"/>
        </w:rPr>
        <w:t>n</w:t>
      </w:r>
      <w:r>
        <w:rPr>
          <w:rStyle w:val="NormalTok"/>
        </w:rPr>
        <w:t>um_train_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numeric</w:t>
      </w:r>
      <w:proofErr w:type="gramEnd"/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har)</w:t>
      </w:r>
      <w:r>
        <w:br/>
      </w:r>
      <w:r>
        <w:rPr>
          <w:rStyle w:val="NormalTok"/>
        </w:rPr>
        <w:t>mat_train_y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num_train_y)</w:t>
      </w:r>
      <w:r>
        <w:br/>
      </w:r>
      <w:r>
        <w:rPr>
          <w:rStyle w:val="NormalTok"/>
        </w:rPr>
        <w:t>binary_train_y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mat_train_y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binary_train_y[i, num_train_y[i]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binary_train_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5C11CBE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sum is 4000</w:t>
      </w:r>
    </w:p>
    <w:p w14:paraId="7C787711" w14:textId="77777777" w:rsidR="003C5F39" w:rsidRDefault="003C5F39" w:rsidP="003C5F39">
      <w:pPr>
        <w:pStyle w:val="BodyText"/>
      </w:pPr>
      <w:r>
        <w:t>(c)</w:t>
      </w:r>
    </w:p>
    <w:p w14:paraId="347CC368" w14:textId="77777777" w:rsidR="00FE7BE4" w:rsidRDefault="0067100C" w:rsidP="003C5F39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nns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ist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nns[[i]]=</w:t>
      </w:r>
      <w:r>
        <w:rPr>
          <w:rStyle w:val="KeywordTok"/>
        </w:rPr>
        <w:t>nnet</w:t>
      </w:r>
      <w:r>
        <w:rPr>
          <w:rStyle w:val="NormalTok"/>
        </w:rPr>
        <w:t>(char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size =</w:t>
      </w:r>
      <w:r>
        <w:rPr>
          <w:rStyle w:val="NormalTok"/>
        </w:rPr>
        <w:t xml:space="preserve"> i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1614CEA" w14:textId="77777777" w:rsidR="003C5F39" w:rsidRDefault="003C5F39" w:rsidP="003C5F39">
      <w:pPr>
        <w:pStyle w:val="BodyText"/>
      </w:pPr>
      <w:r>
        <w:t>(d)</w:t>
      </w:r>
    </w:p>
    <w:p w14:paraId="7CD08891" w14:textId="77777777" w:rsidR="00FE7BE4" w:rsidRDefault="0067100C" w:rsidP="003C5F39">
      <w:pPr>
        <w:pStyle w:val="SourceCode"/>
        <w:rPr>
          <w:rStyle w:val="NormalTok"/>
        </w:rPr>
      </w:pPr>
      <w:r>
        <w:rPr>
          <w:rStyle w:val="NormalTok"/>
        </w:rPr>
        <w:t>p</w:t>
      </w:r>
      <w:r>
        <w:rPr>
          <w:rStyle w:val="NormalTok"/>
        </w:rPr>
        <w:t>redicted_train_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ist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icted_train_y[[i]] =</w:t>
      </w:r>
      <w:r>
        <w:rPr>
          <w:rStyle w:val="StringTok"/>
        </w:rPr>
        <w:t xml:space="preserve"> </w:t>
      </w:r>
      <w:r>
        <w:rPr>
          <w:rStyle w:val="NormalTok"/>
        </w:rPr>
        <w:t>nns[[i]]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NormalTok"/>
        </w:rPr>
        <w:t>mse_train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{mse_train[i] =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binary_train_y, predi</w:t>
      </w:r>
      <w:r>
        <w:rPr>
          <w:rStyle w:val="NormalTok"/>
        </w:rPr>
        <w:t>cted_train_y[[i]])}</w:t>
      </w:r>
      <w:r>
        <w:br/>
      </w:r>
      <w:r>
        <w:rPr>
          <w:rStyle w:val="NormalTok"/>
        </w:rPr>
        <w:t>}</w:t>
      </w:r>
    </w:p>
    <w:p w14:paraId="67142187" w14:textId="77777777" w:rsidR="003C5F39" w:rsidRDefault="003C5F39" w:rsidP="003C5F39">
      <w:pPr>
        <w:pStyle w:val="BodyText"/>
        <w:rPr>
          <w:lang w:eastAsia="zh-CN"/>
        </w:rPr>
      </w:pPr>
      <w:r>
        <w:t>(e)</w:t>
      </w:r>
    </w:p>
    <w:p w14:paraId="0A5725D1" w14:textId="77777777" w:rsidR="00FE7BE4" w:rsidRDefault="0067100C" w:rsidP="003C5F39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n</w:t>
      </w:r>
      <w:r>
        <w:rPr>
          <w:rStyle w:val="NormalTok"/>
        </w:rPr>
        <w:t>um_test_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ch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at_test_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num_test_y)</w:t>
      </w:r>
      <w:r>
        <w:br/>
      </w:r>
      <w:r>
        <w:rPr>
          <w:rStyle w:val="NormalTok"/>
        </w:rPr>
        <w:t>binary_test_y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mat_test_y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binary_test_y[i, num_test_y[i]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redicted_test_y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edicted_test_y[[i]]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s[[i]], test_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se_tes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{mse_test[i] =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binary_test_y, predicted_test_y[[i]])}</w:t>
      </w:r>
      <w:r>
        <w:br/>
      </w:r>
      <w:r>
        <w:rPr>
          <w:rStyle w:val="NormalTok"/>
        </w:rPr>
        <w:t>}</w:t>
      </w:r>
    </w:p>
    <w:p w14:paraId="4C527A5F" w14:textId="77777777" w:rsidR="003C5F39" w:rsidRDefault="003C5F39" w:rsidP="003C5F39">
      <w:pPr>
        <w:pStyle w:val="BodyText"/>
      </w:pPr>
      <w:r>
        <w:t>(f)</w:t>
      </w:r>
    </w:p>
    <w:p w14:paraId="132D783D" w14:textId="77777777" w:rsidR="00FE7BE4" w:rsidRDefault="0067100C" w:rsidP="003C5F39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mse_train)</w:t>
      </w:r>
      <w:r>
        <w:br/>
      </w:r>
      <w:proofErr w:type="gramStart"/>
      <w:r>
        <w:rPr>
          <w:rStyle w:val="KeywordTok"/>
        </w:rPr>
        <w:t>poin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se_tes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26A7AF3" w14:textId="77777777" w:rsidR="00FE7BE4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C7B01B5" wp14:editId="25FD64FB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B9E5B" w14:textId="77777777" w:rsidR="00FE7BE4" w:rsidRDefault="0067100C" w:rsidP="003C5F39">
      <w:pPr>
        <w:pStyle w:val="SourceCode"/>
      </w:pPr>
      <w:r>
        <w:rPr>
          <w:rStyle w:val="NormalTok"/>
        </w:rPr>
        <w:t>mse_train[</w:t>
      </w:r>
      <w:r>
        <w:rPr>
          <w:rStyle w:val="DecValTok"/>
        </w:rPr>
        <w:t>13</w:t>
      </w:r>
      <w:bookmarkStart w:id="0" w:name="_GoBack"/>
      <w:bookmarkEnd w:id="0"/>
      <w:r>
        <w:rPr>
          <w:rStyle w:val="NormalTok"/>
        </w:rPr>
        <w:t>]</w:t>
      </w:r>
    </w:p>
    <w:p w14:paraId="24F70059" w14:textId="77777777" w:rsidR="00FE7BE4" w:rsidRDefault="0067100C" w:rsidP="003C5F39">
      <w:pPr>
        <w:pStyle w:val="SourceCode"/>
      </w:pPr>
      <w:proofErr w:type="spellStart"/>
      <w:r>
        <w:rPr>
          <w:rStyle w:val="NormalTok"/>
        </w:rPr>
        <w:t>mse_</w:t>
      </w:r>
      <w:proofErr w:type="gramStart"/>
      <w:r>
        <w:rPr>
          <w:rStyle w:val="NormalTok"/>
        </w:rPr>
        <w:t>test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3</w:t>
      </w:r>
      <w:r>
        <w:rPr>
          <w:rStyle w:val="NormalTok"/>
        </w:rPr>
        <w:t>]</w:t>
      </w:r>
    </w:p>
    <w:p w14:paraId="32D51067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se_</w:t>
      </w:r>
      <w:proofErr w:type="gramStart"/>
      <w:r>
        <w:rPr>
          <w:rStyle w:val="CommentTok"/>
        </w:rPr>
        <w:t>train</w:t>
      </w:r>
      <w:proofErr w:type="spellEnd"/>
      <w:r>
        <w:rPr>
          <w:rStyle w:val="CommentTok"/>
        </w:rPr>
        <w:t>[</w:t>
      </w:r>
      <w:proofErr w:type="gramEnd"/>
      <w:r>
        <w:rPr>
          <w:rStyle w:val="CommentTok"/>
        </w:rPr>
        <w:t>13] = 0.005439907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se_test</w:t>
      </w:r>
      <w:proofErr w:type="spellEnd"/>
      <w:r>
        <w:rPr>
          <w:rStyle w:val="CommentTok"/>
        </w:rPr>
        <w:t>[13]  = 0.009245464</w:t>
      </w:r>
    </w:p>
    <w:p w14:paraId="32E3107E" w14:textId="77777777" w:rsidR="003C5F39" w:rsidRDefault="003C5F39" w:rsidP="003C5F39">
      <w:pPr>
        <w:pStyle w:val="BodyText"/>
      </w:pPr>
      <w:r>
        <w:t>3.</w:t>
      </w:r>
    </w:p>
    <w:p w14:paraId="4BFC79C7" w14:textId="77777777" w:rsidR="00FE7BE4" w:rsidRDefault="0067100C" w:rsidP="003C5F39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s</w:t>
      </w:r>
      <w:r>
        <w:rPr>
          <w:rStyle w:val="KeywordTok"/>
        </w:rPr>
        <w:t>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CommentTok"/>
        </w:rPr>
        <w:t xml:space="preserve"># Loading the data "spam Data". </w:t>
      </w:r>
      <w:r>
        <w:br/>
      </w:r>
      <w:r>
        <w:rPr>
          <w:rStyle w:val="NormalTok"/>
        </w:rPr>
        <w:t>spam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pam.csv"</w:t>
      </w:r>
      <w:r>
        <w:rPr>
          <w:rStyle w:val="NormalTok"/>
        </w:rPr>
        <w:t xml:space="preserve"> ,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"number_items" is size(85% of data "spam.csv") for training data.</w:t>
      </w:r>
      <w:r>
        <w:br/>
      </w:r>
      <w:r>
        <w:rPr>
          <w:rStyle w:val="NormalTok"/>
        </w:rPr>
        <w:t>number_item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pam)</w:t>
      </w:r>
      <w:r>
        <w:br/>
      </w:r>
      <w:r>
        <w:br/>
      </w:r>
      <w:r>
        <w:rPr>
          <w:rStyle w:val="CommentTok"/>
        </w:rPr>
        <w:t># Variable "indexes" holds the row index values randomly selected for training data.</w:t>
      </w:r>
      <w:r>
        <w:br/>
      </w:r>
      <w:r>
        <w:rPr>
          <w:rStyle w:val="NormalTok"/>
        </w:rPr>
        <w:t>index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pam), number_items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"training_data" is the training data mapped from the index values from spam data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ing_data &lt;-</w:t>
      </w:r>
      <w:r>
        <w:rPr>
          <w:rStyle w:val="StringTok"/>
        </w:rPr>
        <w:t xml:space="preserve"> </w:t>
      </w:r>
      <w:r>
        <w:rPr>
          <w:rStyle w:val="NormalTok"/>
        </w:rPr>
        <w:t>spam[ indexes,]</w:t>
      </w:r>
      <w:r>
        <w:br/>
      </w:r>
      <w:r>
        <w:lastRenderedPageBreak/>
        <w:br/>
      </w:r>
      <w:r>
        <w:rPr>
          <w:rStyle w:val="CommentTok"/>
        </w:rPr>
        <w:t># "test_data" is test data mapped from the negation of the index values from spam data.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spam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exes,]</w:t>
      </w:r>
      <w:r>
        <w:br/>
      </w:r>
      <w:r>
        <w:br/>
      </w:r>
      <w:r>
        <w:rPr>
          <w:rStyle w:val="NormalTok"/>
        </w:rPr>
        <w:t>tuning_index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_data), 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uning_data &lt;-</w:t>
      </w:r>
      <w:r>
        <w:rPr>
          <w:rStyle w:val="StringTok"/>
        </w:rPr>
        <w:t xml:space="preserve"> </w:t>
      </w:r>
      <w:r>
        <w:rPr>
          <w:rStyle w:val="NormalTok"/>
        </w:rPr>
        <w:t>spam[tuning_indexes, ]</w:t>
      </w:r>
    </w:p>
    <w:p w14:paraId="2FD8B67D" w14:textId="77777777" w:rsidR="003C5F39" w:rsidRPr="003C5F39" w:rsidRDefault="003C5F39" w:rsidP="003C5F39">
      <w:pPr>
        <w:pStyle w:val="BodyText"/>
      </w:pPr>
      <w:r>
        <w:t>(a)</w:t>
      </w:r>
    </w:p>
    <w:p w14:paraId="27DDA22B" w14:textId="77777777" w:rsidR="00FE7BE4" w:rsidRDefault="0067100C" w:rsidP="003C5F39">
      <w:pPr>
        <w:pStyle w:val="SourceCode"/>
      </w:pPr>
      <w:proofErr w:type="spellStart"/>
      <w:r>
        <w:rPr>
          <w:rStyle w:val="NormalTok"/>
        </w:rPr>
        <w:t>grid_c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gamma 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0001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uning_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type</w:t>
      </w:r>
      <w:r>
        <w:rPr>
          <w:rStyle w:val="OperatorTok"/>
        </w:rPr>
        <w:t>~</w:t>
      </w:r>
      <w:r>
        <w:rPr>
          <w:rStyle w:val="NormalTok"/>
        </w:rPr>
        <w:t xml:space="preserve">., tuning_data)[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uning_y &lt;-</w:t>
      </w:r>
      <w:r>
        <w:rPr>
          <w:rStyle w:val="StringTok"/>
        </w:rPr>
        <w:t xml:space="preserve"> </w:t>
      </w:r>
      <w:r>
        <w:rPr>
          <w:rStyle w:val="NormalTok"/>
        </w:rPr>
        <w:t>tuning_data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br/>
      </w:r>
      <w:r>
        <w:rPr>
          <w:rStyle w:val="NormalTok"/>
        </w:rPr>
        <w:t>tune.out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 xml:space="preserve">(tuning_x, tuning_y, </w:t>
      </w:r>
      <w:r>
        <w:rPr>
          <w:rStyle w:val="DataTypeTok"/>
        </w:rPr>
        <w:t>data =</w:t>
      </w:r>
      <w:r>
        <w:rPr>
          <w:rStyle w:val="NormalTok"/>
        </w:rPr>
        <w:t xml:space="preserve"> tuning_data, </w:t>
      </w:r>
      <w:r>
        <w:rPr>
          <w:rStyle w:val="DataTypeTok"/>
        </w:rPr>
        <w:t>kern</w:t>
      </w:r>
      <w:r>
        <w:rPr>
          <w:rStyle w:val="DataTypeTok"/>
        </w:rPr>
        <w:t>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grid_gamma, </w:t>
      </w:r>
      <w:r>
        <w:rPr>
          <w:rStyle w:val="DataTypeTok"/>
        </w:rPr>
        <w:t>cost =</w:t>
      </w:r>
      <w:r>
        <w:rPr>
          <w:rStyle w:val="NormalTok"/>
        </w:rPr>
        <w:t xml:space="preserve"> grid_co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une.out)</w:t>
      </w:r>
    </w:p>
    <w:p w14:paraId="7CA30D68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t># The best parameters were gamma = 0.001000 and cost = 80. The best error rate was 8.2%.</w:t>
      </w:r>
      <w:r>
        <w:br/>
      </w:r>
      <w:r>
        <w:rPr>
          <w:rStyle w:val="CommentTok"/>
        </w:rPr>
        <w:t># The best parameters were gamma = 0.000889 and cost = 90. The best error rate was 8.2%.</w:t>
      </w:r>
    </w:p>
    <w:p w14:paraId="16463B0E" w14:textId="77777777" w:rsidR="003C5F39" w:rsidRDefault="003C5F39" w:rsidP="003C5F39">
      <w:pPr>
        <w:pStyle w:val="BodyText"/>
      </w:pPr>
      <w:r>
        <w:t>(b)</w:t>
      </w:r>
    </w:p>
    <w:p w14:paraId="1F544DB2" w14:textId="77777777" w:rsidR="00FE7BE4" w:rsidRDefault="0067100C" w:rsidP="003C5F39">
      <w:pPr>
        <w:pStyle w:val="SourceCode"/>
      </w:pPr>
      <w:r>
        <w:rPr>
          <w:rStyle w:val="NormalTok"/>
        </w:rPr>
        <w:t>t</w:t>
      </w:r>
      <w:r>
        <w:rPr>
          <w:rStyle w:val="NormalTok"/>
        </w:rPr>
        <w:t>raining_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odel.matrix</w:t>
      </w:r>
      <w:proofErr w:type="gramEnd"/>
      <w:r>
        <w:rPr>
          <w:rStyle w:val="NormalTok"/>
        </w:rPr>
        <w:t>(type</w:t>
      </w:r>
      <w:r>
        <w:rPr>
          <w:rStyle w:val="OperatorTok"/>
        </w:rPr>
        <w:t>~</w:t>
      </w:r>
      <w:r>
        <w:rPr>
          <w:rStyle w:val="NormalTok"/>
        </w:rPr>
        <w:t xml:space="preserve">., training_data)[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ing_y &lt;-</w:t>
      </w:r>
      <w:r>
        <w:rPr>
          <w:rStyle w:val="StringTok"/>
        </w:rPr>
        <w:t xml:space="preserve"> </w:t>
      </w:r>
      <w:r>
        <w:rPr>
          <w:rStyle w:val="NormalTok"/>
        </w:rPr>
        <w:t>training_data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br/>
      </w:r>
      <w:r>
        <w:rPr>
          <w:rStyle w:val="CommentTok"/>
        </w:rPr>
        <w:t># for another case, gamma = 0.001000, cost = 80</w:t>
      </w:r>
      <w:r>
        <w:br/>
      </w:r>
      <w:r>
        <w:rPr>
          <w:rStyle w:val="NormalTok"/>
        </w:rPr>
        <w:t>train_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raining_x, training_y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0.000889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_svm)</w:t>
      </w:r>
    </w:p>
    <w:p w14:paraId="003575B1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t># There are 806 support vectors when gamma = 0.001000, cost = 80</w:t>
      </w:r>
      <w:r>
        <w:br/>
      </w:r>
      <w:r>
        <w:rPr>
          <w:rStyle w:val="CommentTok"/>
        </w:rPr>
        <w:t># There are 801 support vectors when gamma = 0.000889, cost = 90</w:t>
      </w:r>
    </w:p>
    <w:p w14:paraId="1DF0BA7B" w14:textId="77777777" w:rsidR="003C5F39" w:rsidRDefault="003C5F39" w:rsidP="003C5F39">
      <w:pPr>
        <w:pStyle w:val="BodyText"/>
      </w:pPr>
      <w:r>
        <w:t>(c)</w:t>
      </w:r>
    </w:p>
    <w:p w14:paraId="372EB67C" w14:textId="77777777" w:rsidR="00FE7BE4" w:rsidRDefault="0067100C" w:rsidP="003C5F39">
      <w:pPr>
        <w:pStyle w:val="SourceCode"/>
      </w:pPr>
      <w:r>
        <w:rPr>
          <w:rStyle w:val="NormalTok"/>
        </w:rPr>
        <w:t>t</w:t>
      </w:r>
      <w:r>
        <w:rPr>
          <w:rStyle w:val="NormalTok"/>
        </w:rPr>
        <w:t>est_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odel.matrix</w:t>
      </w:r>
      <w:proofErr w:type="gramEnd"/>
      <w:r>
        <w:rPr>
          <w:rStyle w:val="NormalTok"/>
        </w:rPr>
        <w:t>(type</w:t>
      </w:r>
      <w:r>
        <w:rPr>
          <w:rStyle w:val="OperatorTok"/>
        </w:rPr>
        <w:t>~</w:t>
      </w:r>
      <w:r>
        <w:rPr>
          <w:rStyle w:val="NormalTok"/>
        </w:rPr>
        <w:t>., test_data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_y &lt;-</w:t>
      </w:r>
      <w:r>
        <w:rPr>
          <w:rStyle w:val="StringTok"/>
        </w:rPr>
        <w:t xml:space="preserve"> </w:t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br/>
      </w:r>
      <w:r>
        <w:rPr>
          <w:rStyle w:val="CommentTok"/>
        </w:rPr>
        <w:t># for another case, gamma = 0.001000, cost = 80</w:t>
      </w:r>
      <w:r>
        <w:br/>
      </w:r>
      <w:r>
        <w:rPr>
          <w:rStyle w:val="NormalTok"/>
        </w:rPr>
        <w:t>test_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est_x, test_y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0.000889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est_svm, test_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_pred)</w:t>
      </w:r>
    </w:p>
    <w:p w14:paraId="161B84F2" w14:textId="77777777" w:rsidR="003C5F39" w:rsidRDefault="0067100C" w:rsidP="003C5F39">
      <w:pPr>
        <w:pStyle w:val="SourceCode"/>
      </w:pPr>
      <w:proofErr w:type="spellStart"/>
      <w:r>
        <w:rPr>
          <w:rStyle w:val="NormalTok"/>
        </w:rPr>
        <w:t>confus</w:t>
      </w:r>
      <w:r>
        <w:rPr>
          <w:rStyle w:val="NormalTok"/>
        </w:rPr>
        <w:t>ion_m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st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mat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m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fusion_mat</w:t>
      </w:r>
      <w:proofErr w:type="spellEnd"/>
    </w:p>
    <w:p w14:paraId="38C7FFD9" w14:textId="77777777" w:rsidR="00FE7BE4" w:rsidRDefault="0067100C" w:rsidP="003C5F39">
      <w:pPr>
        <w:pStyle w:val="SourceCode"/>
      </w:pPr>
      <w:r>
        <w:rPr>
          <w:rStyle w:val="NormalTok"/>
        </w:rPr>
        <w:t>accuracy</w:t>
      </w:r>
    </w:p>
    <w:p w14:paraId="6BAEE9B1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When gamma = 0.001000, cost = 80:</w:t>
      </w:r>
      <w:r>
        <w:br/>
      </w:r>
      <w:r>
        <w:rPr>
          <w:rStyle w:val="CommentTok"/>
        </w:rPr>
        <w:t># Confusion matrix is</w:t>
      </w:r>
      <w:r>
        <w:br/>
      </w:r>
      <w:r>
        <w:rPr>
          <w:rStyle w:val="CommentTok"/>
        </w:rPr>
        <w:t>#       test_pred nonspam spam</w:t>
      </w:r>
      <w:r>
        <w:br/>
      </w:r>
      <w:r>
        <w:rPr>
          <w:rStyle w:val="CommentTok"/>
        </w:rPr>
        <w:t>#       nonspam     399   22</w:t>
      </w:r>
      <w:r>
        <w:br/>
      </w:r>
      <w:r>
        <w:rPr>
          <w:rStyle w:val="CommentTok"/>
        </w:rPr>
        <w:t xml:space="preserve">#       spam         </w:t>
      </w:r>
      <w:proofErr w:type="gramStart"/>
      <w:r>
        <w:rPr>
          <w:rStyle w:val="CommentTok"/>
        </w:rPr>
        <w:t>14  256</w:t>
      </w:r>
      <w:proofErr w:type="gramEnd"/>
      <w:r>
        <w:br/>
      </w:r>
      <w:r>
        <w:rPr>
          <w:rStyle w:val="CommentTok"/>
        </w:rPr>
        <w:t># Accuracy is 94.8% on test data.</w:t>
      </w:r>
      <w:r>
        <w:br/>
      </w:r>
      <w:r>
        <w:rPr>
          <w:rStyle w:val="CommentTok"/>
        </w:rPr>
        <w:t># when gamma = 0.00889, cost = 90;</w:t>
      </w:r>
      <w:r>
        <w:br/>
      </w:r>
      <w:r>
        <w:rPr>
          <w:rStyle w:val="CommentTok"/>
        </w:rPr>
        <w:t># Confusion matrix is</w:t>
      </w:r>
      <w:r>
        <w:br/>
      </w:r>
      <w:r>
        <w:rPr>
          <w:rStyle w:val="CommentTok"/>
        </w:rPr>
        <w:t xml:space="preserve">#       test_pred </w:t>
      </w:r>
      <w:r>
        <w:rPr>
          <w:rStyle w:val="CommentTok"/>
        </w:rPr>
        <w:t>nonspam spam</w:t>
      </w:r>
      <w:r>
        <w:br/>
      </w:r>
      <w:r>
        <w:rPr>
          <w:rStyle w:val="CommentTok"/>
        </w:rPr>
        <w:t>#       nonspam     399   22</w:t>
      </w:r>
      <w:r>
        <w:br/>
      </w:r>
      <w:r>
        <w:rPr>
          <w:rStyle w:val="CommentTok"/>
        </w:rPr>
        <w:t>#       spam         14  256</w:t>
      </w:r>
      <w:r>
        <w:br/>
      </w:r>
      <w:r>
        <w:rPr>
          <w:rStyle w:val="CommentTok"/>
        </w:rPr>
        <w:t># Accuracy is 94.8% on test data.</w:t>
      </w:r>
    </w:p>
    <w:p w14:paraId="30481E8B" w14:textId="77777777" w:rsidR="003C5F39" w:rsidRDefault="003C5F39" w:rsidP="003C5F39">
      <w:pPr>
        <w:pStyle w:val="BodyText"/>
      </w:pPr>
      <w:r>
        <w:t>4.</w:t>
      </w:r>
    </w:p>
    <w:p w14:paraId="59C87C0F" w14:textId="77777777" w:rsidR="00FE7BE4" w:rsidRDefault="0067100C" w:rsidP="003C5F39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ousetype_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s 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du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du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cu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ocu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c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c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a 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a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i 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i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h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h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s 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s2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s2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th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th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ang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ang)</w:t>
      </w:r>
      <w:r>
        <w:br/>
      </w:r>
      <w:r>
        <w:br/>
      </w:r>
      <w:r>
        <w:rPr>
          <w:rStyle w:val="NormalTok"/>
        </w:rPr>
        <w:t>num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num</w:t>
      </w:r>
    </w:p>
    <w:p w14:paraId="7B4C22D0" w14:textId="77777777" w:rsidR="00413B16" w:rsidRDefault="00413B16" w:rsidP="003C5F39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um</w:t>
      </w:r>
      <w:proofErr w:type="spellEnd"/>
      <w:r>
        <w:rPr>
          <w:rStyle w:val="CommentTok"/>
        </w:rPr>
        <w:t xml:space="preserve"> = 8111.7</w:t>
      </w:r>
    </w:p>
    <w:p w14:paraId="32E07DD3" w14:textId="77777777" w:rsidR="00FE7BE4" w:rsidRDefault="0067100C" w:rsidP="003C5F39">
      <w:pPr>
        <w:pStyle w:val="SourceCode"/>
      </w:pP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data), num) </w:t>
      </w:r>
      <w:r>
        <w:br/>
      </w:r>
      <w:r>
        <w:rPr>
          <w:rStyle w:val="NormalTok"/>
        </w:rPr>
        <w:t>trainingdata =</w:t>
      </w:r>
      <w:r>
        <w:rPr>
          <w:rStyle w:val="StringTok"/>
        </w:rPr>
        <w:t xml:space="preserve"> </w:t>
      </w:r>
      <w:r>
        <w:rPr>
          <w:rStyle w:val="NormalTok"/>
        </w:rPr>
        <w:t>data[training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training</w:t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NormalTok"/>
        </w:rPr>
        <w:t>data[test,]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))</w:t>
      </w:r>
    </w:p>
    <w:p w14:paraId="6947CFA8" w14:textId="77777777" w:rsidR="00413B16" w:rsidRDefault="00413B16" w:rsidP="003C5F39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sum(is.na(data)) = 2671</w:t>
      </w:r>
    </w:p>
    <w:p w14:paraId="02F64F3B" w14:textId="77777777" w:rsidR="00FE7BE4" w:rsidRDefault="0067100C" w:rsidP="003C5F3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ingdata</w:t>
      </w:r>
      <w:proofErr w:type="spellEnd"/>
      <w:r>
        <w:rPr>
          <w:rStyle w:val="NormalTok"/>
        </w:rPr>
        <w:t>))</w:t>
      </w:r>
    </w:p>
    <w:p w14:paraId="3E4A2CD3" w14:textId="77777777" w:rsidR="00413B16" w:rsidRDefault="00413B16" w:rsidP="003C5F39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sum(is.na(</w:t>
      </w:r>
      <w:proofErr w:type="spellStart"/>
      <w:r>
        <w:rPr>
          <w:rStyle w:val="CommentTok"/>
        </w:rPr>
        <w:t>trainingdata</w:t>
      </w:r>
      <w:proofErr w:type="spellEnd"/>
      <w:r>
        <w:rPr>
          <w:rStyle w:val="CommentTok"/>
        </w:rPr>
        <w:t>)) = 2346</w:t>
      </w:r>
    </w:p>
    <w:p w14:paraId="3EA682CE" w14:textId="77777777" w:rsidR="00413B16" w:rsidRDefault="00413B16" w:rsidP="00413B16">
      <w:pPr>
        <w:pStyle w:val="BodyText"/>
      </w:pPr>
      <w:r>
        <w:t>(a)</w:t>
      </w:r>
    </w:p>
    <w:p w14:paraId="14F4F5C0" w14:textId="77777777" w:rsidR="00FE7BE4" w:rsidRDefault="0067100C" w:rsidP="003C5F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part.plot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my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h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mytree)</w:t>
      </w:r>
    </w:p>
    <w:p w14:paraId="14848338" w14:textId="77777777" w:rsidR="00413B16" w:rsidRDefault="0067100C" w:rsidP="003C5F39">
      <w:pPr>
        <w:pStyle w:val="FirstParagraph"/>
      </w:pPr>
      <w:r>
        <w:rPr>
          <w:noProof/>
          <w:lang w:eastAsia="zh-CN"/>
        </w:rPr>
        <w:drawing>
          <wp:inline distT="0" distB="0" distL="0" distR="0" wp14:anchorId="0517BE10" wp14:editId="7AE32D3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AAAC539" w14:textId="77777777" w:rsidR="00FE7BE4" w:rsidRDefault="0067100C" w:rsidP="003C5F39">
      <w:pPr>
        <w:pStyle w:val="FirstParagraph"/>
      </w:pPr>
      <w:r>
        <w:t>(b)</w:t>
      </w:r>
    </w:p>
    <w:p w14:paraId="445CF94B" w14:textId="77777777" w:rsidR="00413B16" w:rsidRDefault="0067100C" w:rsidP="003C5F39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ytree)</w:t>
      </w:r>
    </w:p>
    <w:p w14:paraId="3DD48711" w14:textId="77777777" w:rsidR="00FE7BE4" w:rsidRDefault="0067100C" w:rsidP="003C5F39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ri</w:t>
      </w:r>
      <w:r>
        <w:rPr>
          <w:rStyle w:val="KeywordTok"/>
        </w:rPr>
        <w:t>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</w:t>
      </w:r>
      <w:r>
        <w:rPr>
          <w:rStyle w:val="OperatorTok"/>
        </w:rPr>
        <w:t>$</w:t>
      </w:r>
      <w:r>
        <w:rPr>
          <w:rStyle w:val="NormalTok"/>
        </w:rPr>
        <w:t>cptable</w:t>
      </w:r>
      <w:proofErr w:type="spellEnd"/>
      <w:r>
        <w:rPr>
          <w:rStyle w:val="NormalTok"/>
        </w:rPr>
        <w:t>)</w:t>
      </w:r>
    </w:p>
    <w:p w14:paraId="1D4E6255" w14:textId="77777777" w:rsidR="00413B16" w:rsidRDefault="0067100C" w:rsidP="003C5F39">
      <w:pPr>
        <w:pStyle w:val="SourceCode"/>
      </w:pP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tree</w:t>
      </w:r>
      <w:r>
        <w:rPr>
          <w:rStyle w:val="OperatorTok"/>
        </w:rPr>
        <w:t>$</w:t>
      </w:r>
      <w:r>
        <w:rPr>
          <w:rStyle w:val="NormalTok"/>
        </w:rPr>
        <w:t>cptab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xerror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</w:p>
    <w:p w14:paraId="631F1179" w14:textId="77777777" w:rsidR="00FE7BE4" w:rsidRDefault="0067100C" w:rsidP="003C5F3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 </w:t>
      </w:r>
      <w:r w:rsidR="00413B16">
        <w:rPr>
          <w:noProof/>
          <w:lang w:eastAsia="zh-CN"/>
        </w:rPr>
        <w:drawing>
          <wp:inline distT="0" distB="0" distL="0" distR="0" wp14:anchorId="1F0EA4E3" wp14:editId="0FD86D1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E2A72" w14:textId="77777777" w:rsidR="00413B16" w:rsidRDefault="00413B16" w:rsidP="00413B16">
      <w:pPr>
        <w:pStyle w:val="BodyText"/>
      </w:pPr>
      <w:r>
        <w:t>(c)</w:t>
      </w:r>
    </w:p>
    <w:p w14:paraId="00DF28F1" w14:textId="77777777" w:rsidR="00FE7BE4" w:rsidRDefault="0067100C" w:rsidP="003C5F39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runed_tree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un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ytree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1407742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pruned_tree)</w:t>
      </w:r>
    </w:p>
    <w:p w14:paraId="0C324AA5" w14:textId="77777777" w:rsidR="00413B16" w:rsidRDefault="0067100C" w:rsidP="003C5F3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47EEDD6" wp14:editId="2476FA9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0664C0D" w14:textId="77777777" w:rsidR="00FE7BE4" w:rsidRDefault="0067100C" w:rsidP="003C5F39">
      <w:pPr>
        <w:pStyle w:val="FirstParagraph"/>
      </w:pPr>
      <w:r>
        <w:t>(d)</w:t>
      </w:r>
    </w:p>
    <w:p w14:paraId="6F803EDD" w14:textId="77777777" w:rsidR="00FE7BE4" w:rsidRDefault="0067100C" w:rsidP="00413B16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uned_tree, </w:t>
      </w:r>
      <w:r>
        <w:rPr>
          <w:rStyle w:val="DataTypeTok"/>
        </w:rPr>
        <w:t>com</w:t>
      </w:r>
      <w:r>
        <w:rPr>
          <w:rStyle w:val="DataTypeTok"/>
        </w:rPr>
        <w:t>pres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nifo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d_tree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pli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.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5F885F5" w14:textId="77777777" w:rsidR="00413B16" w:rsidRDefault="0067100C" w:rsidP="003C5F39">
      <w:pPr>
        <w:pStyle w:val="SourceCode"/>
        <w:rPr>
          <w:noProof/>
          <w:lang w:eastAsia="zh-CN"/>
        </w:rPr>
      </w:pPr>
      <w:r>
        <w:rPr>
          <w:rStyle w:val="CommentTok"/>
        </w:rPr>
        <w:t>#</w:t>
      </w:r>
      <w:r>
        <w:rPr>
          <w:rStyle w:val="CommentTok"/>
        </w:rPr>
        <w:t xml:space="preserve"> We have pruned the tree and now it looks much smaller than the original tr</w:t>
      </w:r>
      <w:r w:rsidR="00413B16">
        <w:rPr>
          <w:rStyle w:val="CommentTok"/>
        </w:rPr>
        <w:t>e</w:t>
      </w:r>
      <w:r>
        <w:rPr>
          <w:rStyle w:val="CommentTok"/>
        </w:rPr>
        <w:t>e. The house type strongly connects with hs (persons in your household) and c</w:t>
      </w:r>
      <w:r>
        <w:rPr>
          <w:rStyle w:val="CommentTok"/>
        </w:rPr>
        <w:t xml:space="preserve">onnects with </w:t>
      </w:r>
      <w:proofErr w:type="spellStart"/>
      <w:r>
        <w:rPr>
          <w:rStyle w:val="CommentTok"/>
        </w:rPr>
        <w:t>hhs</w:t>
      </w:r>
      <w:proofErr w:type="spellEnd"/>
      <w:r>
        <w:rPr>
          <w:rStyle w:val="CommentTok"/>
        </w:rPr>
        <w:t xml:space="preserve"> (householder status), inc (annual income of household), and age. </w:t>
      </w:r>
      <w:proofErr w:type="gramStart"/>
      <w:r>
        <w:rPr>
          <w:rStyle w:val="CommentTok"/>
        </w:rPr>
        <w:t>All of</w:t>
      </w:r>
      <w:proofErr w:type="gramEnd"/>
      <w:r>
        <w:rPr>
          <w:rStyle w:val="CommentTok"/>
        </w:rPr>
        <w:t xml:space="preserve"> the rest pred</w:t>
      </w:r>
      <w:r>
        <w:rPr>
          <w:rStyle w:val="CommentTok"/>
        </w:rPr>
        <w:t>ictors don't affect the house type.</w:t>
      </w:r>
      <w:r w:rsidR="00413B16" w:rsidRPr="00413B16">
        <w:rPr>
          <w:noProof/>
          <w:lang w:eastAsia="zh-CN"/>
        </w:rPr>
        <w:t xml:space="preserve"> </w:t>
      </w:r>
    </w:p>
    <w:p w14:paraId="4A37D435" w14:textId="77777777" w:rsidR="00FE7BE4" w:rsidRDefault="00413B16" w:rsidP="003C5F39">
      <w:pPr>
        <w:pStyle w:val="SourceCode"/>
      </w:pPr>
      <w:r>
        <w:rPr>
          <w:noProof/>
          <w:lang w:eastAsia="zh-CN"/>
        </w:rPr>
        <w:lastRenderedPageBreak/>
        <w:drawing>
          <wp:inline distT="0" distB="0" distL="0" distR="0" wp14:anchorId="36207901" wp14:editId="16CEFE6C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4C4AD" w14:textId="77777777" w:rsidR="00413B16" w:rsidRDefault="00413B16" w:rsidP="00413B16">
      <w:pPr>
        <w:pStyle w:val="BodyText"/>
      </w:pPr>
      <w:r>
        <w:t>(e)</w:t>
      </w:r>
    </w:p>
    <w:p w14:paraId="2F8A0F5E" w14:textId="77777777" w:rsidR="00FE7BE4" w:rsidRDefault="0067100C" w:rsidP="003C5F39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pruned_tree)</w:t>
      </w:r>
    </w:p>
    <w:p w14:paraId="5E7C5FEA" w14:textId="77777777" w:rsidR="00FE7BE4" w:rsidRDefault="0067100C" w:rsidP="003C5F3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ht ~ ., data = trainingdata, method = "class", </w:t>
      </w:r>
      <w:r>
        <w:br/>
      </w:r>
      <w:r>
        <w:rPr>
          <w:rStyle w:val="VerbatimChar"/>
        </w:rPr>
        <w:t>##     cp = 1e-04)</w:t>
      </w:r>
      <w:r>
        <w:br/>
      </w:r>
      <w:r>
        <w:rPr>
          <w:rStyle w:val="VerbatimChar"/>
        </w:rPr>
        <w:t xml:space="preserve">##   n= 8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0.326696833      0 1.00000</w:t>
      </w:r>
      <w:r>
        <w:rPr>
          <w:rStyle w:val="VerbatimChar"/>
        </w:rPr>
        <w:t>00 1.0000000 0.01335551</w:t>
      </w:r>
      <w:r>
        <w:br/>
      </w:r>
      <w:r>
        <w:rPr>
          <w:rStyle w:val="VerbatimChar"/>
        </w:rPr>
        <w:t>## 2 0.017043741      1 0.6733032 0.6736048 0.01213496</w:t>
      </w:r>
      <w:r>
        <w:br/>
      </w:r>
      <w:r>
        <w:rPr>
          <w:rStyle w:val="VerbatimChar"/>
        </w:rPr>
        <w:t>## 3 0.009049774      3 0.6392157 0.6497738 0.01199820</w:t>
      </w:r>
      <w:r>
        <w:br/>
      </w:r>
      <w:r>
        <w:rPr>
          <w:rStyle w:val="VerbatimChar"/>
        </w:rPr>
        <w:t>## 4 0.003619910      4 0.6301659 0.6380090 0.01192794</w:t>
      </w:r>
      <w:r>
        <w:br/>
      </w:r>
      <w:r>
        <w:rPr>
          <w:rStyle w:val="VerbatimChar"/>
        </w:rPr>
        <w:t>## 5 0.001407743      6 0.6229261 0.6283560 0.01186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</w:t>
      </w:r>
      <w:r>
        <w:rPr>
          <w:rStyle w:val="VerbatimChar"/>
        </w:rPr>
        <w:t>ble importance</w:t>
      </w:r>
      <w:r>
        <w:br/>
      </w:r>
      <w:r>
        <w:rPr>
          <w:rStyle w:val="VerbatimChar"/>
        </w:rPr>
        <w:t xml:space="preserve">## hhs  hs age inc  ms ocu hs2  di </w:t>
      </w:r>
      <w:r>
        <w:br/>
      </w:r>
      <w:r>
        <w:rPr>
          <w:rStyle w:val="VerbatimChar"/>
        </w:rPr>
        <w:t xml:space="preserve">##  55  13  11   9   5   3   3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8111 observations,    complexity param=0.3266968</w:t>
      </w:r>
      <w:r>
        <w:br/>
      </w:r>
      <w:r>
        <w:rPr>
          <w:rStyle w:val="VerbatimChar"/>
        </w:rPr>
        <w:t>##   predicted class=1  expected loss=0.4087042  P(node) =1</w:t>
      </w:r>
      <w:r>
        <w:br/>
      </w:r>
      <w:r>
        <w:rPr>
          <w:rStyle w:val="VerbatimChar"/>
        </w:rPr>
        <w:t>##     class counts:  4796   609  2203</w:t>
      </w:r>
      <w:r>
        <w:rPr>
          <w:rStyle w:val="VerbatimChar"/>
        </w:rPr>
        <w:t xml:space="preserve">   147   356</w:t>
      </w:r>
      <w:r>
        <w:br/>
      </w:r>
      <w:r>
        <w:rPr>
          <w:rStyle w:val="VerbatimChar"/>
        </w:rPr>
        <w:lastRenderedPageBreak/>
        <w:t xml:space="preserve">##    probabilities: 0.591 0.075 0.272 0.018 0.044 </w:t>
      </w:r>
      <w:r>
        <w:br/>
      </w:r>
      <w:r>
        <w:rPr>
          <w:rStyle w:val="VerbatimChar"/>
        </w:rPr>
        <w:t>##   left son=2 (4788 obs) right son=3 (33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hhs splits as  LRL,       improve=1197.7280, (165 missing)</w:t>
      </w:r>
      <w:r>
        <w:br/>
      </w:r>
      <w:r>
        <w:rPr>
          <w:rStyle w:val="VerbatimChar"/>
        </w:rPr>
        <w:t>##       hs  splits as  RRLLLLLLL, improve= 292.7188</w:t>
      </w:r>
      <w:r>
        <w:rPr>
          <w:rStyle w:val="VerbatimChar"/>
        </w:rPr>
        <w:t>, (287 missing)</w:t>
      </w:r>
      <w:r>
        <w:br/>
      </w:r>
      <w:r>
        <w:rPr>
          <w:rStyle w:val="VerbatimChar"/>
        </w:rPr>
        <w:t>##       inc splits as  RRRRRRLLL, improve= 183.9096, (335 missing)</w:t>
      </w:r>
      <w:r>
        <w:br/>
      </w:r>
      <w:r>
        <w:rPr>
          <w:rStyle w:val="VerbatimChar"/>
        </w:rPr>
        <w:t>##       age splits as  LRRLLLL,   improve= 168.4505, (0 missing)</w:t>
      </w:r>
      <w:r>
        <w:br/>
      </w:r>
      <w:r>
        <w:rPr>
          <w:rStyle w:val="VerbatimChar"/>
        </w:rPr>
        <w:t>##       ba  splits as  RRRLL,     improve= 165.4075, (825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sp</w:t>
      </w:r>
      <w:r>
        <w:rPr>
          <w:rStyle w:val="VerbatimChar"/>
        </w:rPr>
        <w:t>lits as  LLRLLLL,   agree=0.664, adj=0.186, (165 split)</w:t>
      </w:r>
      <w:r>
        <w:br/>
      </w:r>
      <w:r>
        <w:rPr>
          <w:rStyle w:val="VerbatimChar"/>
        </w:rPr>
        <w:t>##       inc splits as  LRRRRLLLL, agree=0.649, adj=0.148, (0 split)</w:t>
      </w:r>
      <w:r>
        <w:br/>
      </w:r>
      <w:r>
        <w:rPr>
          <w:rStyle w:val="VerbatimChar"/>
        </w:rPr>
        <w:t>##       hs  splits as  RLLLLLLLL, agree=0.642, adj=0.131, (0 split)</w:t>
      </w:r>
      <w:r>
        <w:br/>
      </w:r>
      <w:r>
        <w:rPr>
          <w:rStyle w:val="VerbatimChar"/>
        </w:rPr>
        <w:t xml:space="preserve">##       ms  splits as  LRRLL,     agree=0.623, adj=0.085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ocu splits as  LLRRLLRLL, agree=0.610, adj=0.053, (0 split)</w:t>
      </w:r>
      <w:r>
        <w:br/>
      </w:r>
    </w:p>
    <w:p w14:paraId="64787AE2" w14:textId="77777777" w:rsidR="00FE7BE4" w:rsidRDefault="0067100C" w:rsidP="003C5F39">
      <w:pPr>
        <w:pStyle w:val="SourceCode"/>
        <w:rPr>
          <w:rStyle w:val="CommentTok"/>
        </w:rPr>
      </w:pPr>
      <w:r>
        <w:rPr>
          <w:rStyle w:val="CommentTok"/>
        </w:rPr>
        <w:t># Yes, there are surrogate splits used in the construction of the optimal tree as</w:t>
      </w:r>
      <w:r>
        <w:rPr>
          <w:rStyle w:val="CommentTok"/>
        </w:rPr>
        <w:t xml:space="preserve"> shown.</w:t>
      </w:r>
      <w:r>
        <w:br/>
      </w:r>
      <w:r>
        <w:rPr>
          <w:rStyle w:val="CommentTok"/>
        </w:rPr>
        <w:t># A surrogate split is used to indicate rows that have n/a in the primary splitter.</w:t>
      </w:r>
      <w:r>
        <w:br/>
      </w:r>
      <w:r>
        <w:rPr>
          <w:rStyle w:val="CommentTok"/>
        </w:rPr>
        <w:t xml:space="preserve"># For example, in Node number 1, hhs is the primary split, and age is the surrogate. </w:t>
      </w:r>
      <w:proofErr w:type="gramStart"/>
      <w:r>
        <w:rPr>
          <w:rStyle w:val="CommentTok"/>
        </w:rPr>
        <w:t>So</w:t>
      </w:r>
      <w:proofErr w:type="gramEnd"/>
      <w:r>
        <w:rPr>
          <w:rStyle w:val="CommentTok"/>
        </w:rPr>
        <w:t xml:space="preserve"> if hhs is missing in the observation, then age will be used to determine whi</w:t>
      </w:r>
      <w:r>
        <w:rPr>
          <w:rStyle w:val="CommentTok"/>
        </w:rPr>
        <w:t>ch tree nodes branch to go to.</w:t>
      </w:r>
    </w:p>
    <w:p w14:paraId="7D0F18FF" w14:textId="77777777" w:rsidR="00413B16" w:rsidRDefault="00413B16" w:rsidP="00413B16">
      <w:pPr>
        <w:pStyle w:val="BodyText"/>
      </w:pPr>
      <w:r>
        <w:t>(f)</w:t>
      </w:r>
    </w:p>
    <w:p w14:paraId="473EFA3A" w14:textId="77777777" w:rsidR="00FE7BE4" w:rsidRDefault="0067100C" w:rsidP="003C5F39">
      <w:pPr>
        <w:pStyle w:val="SourceCode"/>
      </w:pPr>
      <w:proofErr w:type="spellStart"/>
      <w:r>
        <w:rPr>
          <w:rStyle w:val="NormalTok"/>
        </w:rPr>
        <w:t>pre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uned_tre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ttest =</w:t>
      </w:r>
      <w:r>
        <w:rPr>
          <w:rStyle w:val="StringTok"/>
        </w:rPr>
        <w:t xml:space="preserve"> </w:t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ht</w:t>
      </w:r>
      <w:r>
        <w:br/>
      </w:r>
      <w:r>
        <w:rPr>
          <w:rStyle w:val="NormalTok"/>
        </w:rPr>
        <w:t>confusion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tree, httes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M))</w:t>
      </w:r>
    </w:p>
    <w:p w14:paraId="56126C32" w14:textId="77777777" w:rsidR="00FE7BE4" w:rsidRDefault="0067100C" w:rsidP="003C5F39">
      <w:pPr>
        <w:pStyle w:val="SourceCode"/>
      </w:pPr>
      <w:r>
        <w:rPr>
          <w:rStyle w:val="VerbatimChar"/>
        </w:rPr>
        <w:t>## [1] 659</w:t>
      </w:r>
    </w:p>
    <w:p w14:paraId="1BCD8DF0" w14:textId="77777777" w:rsidR="00FE7BE4" w:rsidRDefault="0067100C" w:rsidP="003C5F3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confusionM)</w:t>
      </w:r>
    </w:p>
    <w:p w14:paraId="37CAE683" w14:textId="77777777" w:rsidR="00FE7BE4" w:rsidRDefault="0067100C" w:rsidP="003C5F39">
      <w:pPr>
        <w:pStyle w:val="SourceCode"/>
      </w:pPr>
      <w:r>
        <w:rPr>
          <w:rStyle w:val="VerbatimChar"/>
        </w:rPr>
        <w:t>## [1] 902</w:t>
      </w:r>
    </w:p>
    <w:p w14:paraId="7DF9FD83" w14:textId="77777777" w:rsidR="00FE7BE4" w:rsidRDefault="0067100C" w:rsidP="003C5F39">
      <w:pPr>
        <w:pStyle w:val="SourceCode"/>
      </w:pP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M)</w:t>
      </w:r>
      <w:r>
        <w:br/>
      </w:r>
      <w:r>
        <w:rPr>
          <w:rStyle w:val="NormalTok"/>
        </w:rPr>
        <w:t>ac</w:t>
      </w:r>
      <w:r>
        <w:rPr>
          <w:rStyle w:val="NormalTok"/>
        </w:rPr>
        <w:t>curacy</w:t>
      </w:r>
    </w:p>
    <w:p w14:paraId="7A7F8731" w14:textId="77777777" w:rsidR="00FE7BE4" w:rsidRDefault="0067100C" w:rsidP="003C5F39">
      <w:pPr>
        <w:pStyle w:val="SourceCode"/>
      </w:pPr>
      <w:r>
        <w:rPr>
          <w:rStyle w:val="VerbatimChar"/>
        </w:rPr>
        <w:t>## [1] 0.7305987</w:t>
      </w:r>
    </w:p>
    <w:p w14:paraId="097265B4" w14:textId="77777777" w:rsidR="00FE7BE4" w:rsidRDefault="0067100C" w:rsidP="003C5F39">
      <w:pPr>
        <w:pStyle w:val="SourceCode"/>
      </w:pPr>
      <w:r>
        <w:rPr>
          <w:rStyle w:val="CommentTok"/>
        </w:rPr>
        <w:t># Accuracy is 73.06%</w:t>
      </w:r>
    </w:p>
    <w:sectPr w:rsidR="00FE7B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AB6692" w14:textId="77777777" w:rsidR="0067100C" w:rsidRDefault="0067100C">
      <w:pPr>
        <w:spacing w:after="0"/>
      </w:pPr>
      <w:r>
        <w:separator/>
      </w:r>
    </w:p>
  </w:endnote>
  <w:endnote w:type="continuationSeparator" w:id="0">
    <w:p w14:paraId="194BE5C6" w14:textId="77777777" w:rsidR="0067100C" w:rsidRDefault="00671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168CA" w14:textId="77777777" w:rsidR="0067100C" w:rsidRDefault="0067100C">
      <w:r>
        <w:separator/>
      </w:r>
    </w:p>
  </w:footnote>
  <w:footnote w:type="continuationSeparator" w:id="0">
    <w:p w14:paraId="40975F4A" w14:textId="77777777" w:rsidR="0067100C" w:rsidRDefault="006710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073109"/>
    <w:multiLevelType w:val="multilevel"/>
    <w:tmpl w:val="9306F8D4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2A0CFB4"/>
    <w:multiLevelType w:val="multilevel"/>
    <w:tmpl w:val="DB56234C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A1F3FCB"/>
    <w:multiLevelType w:val="multilevel"/>
    <w:tmpl w:val="C1A0A1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40A6459"/>
    <w:multiLevelType w:val="multilevel"/>
    <w:tmpl w:val="2C4A962C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3B801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3562521"/>
    <w:multiLevelType w:val="multilevel"/>
    <w:tmpl w:val="E12048B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85ED82B"/>
    <w:multiLevelType w:val="multilevel"/>
    <w:tmpl w:val="6BB8DC3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6049674"/>
    <w:multiLevelType w:val="multilevel"/>
    <w:tmpl w:val="CD28199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1C187D8"/>
    <w:multiLevelType w:val="multilevel"/>
    <w:tmpl w:val="85BE5D52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F15D132"/>
    <w:multiLevelType w:val="multilevel"/>
    <w:tmpl w:val="BE3A7076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69E76C9"/>
    <w:multiLevelType w:val="multilevel"/>
    <w:tmpl w:val="4AB2E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28D749A"/>
    <w:multiLevelType w:val="multilevel"/>
    <w:tmpl w:val="9716A57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C5F39"/>
    <w:rsid w:val="00413B16"/>
    <w:rsid w:val="004E29B3"/>
    <w:rsid w:val="00590D07"/>
    <w:rsid w:val="0067100C"/>
    <w:rsid w:val="00784D58"/>
    <w:rsid w:val="008D6863"/>
    <w:rsid w:val="00B86B75"/>
    <w:rsid w:val="00BC48D5"/>
    <w:rsid w:val="00C36279"/>
    <w:rsid w:val="00E315A3"/>
    <w:rsid w:val="00FE7B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1A4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1224</Words>
  <Characters>6980</Characters>
  <Application>Microsoft Macintosh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T Li</cp:lastModifiedBy>
  <cp:revision>2</cp:revision>
  <dcterms:created xsi:type="dcterms:W3CDTF">2018-11-25T06:58:00Z</dcterms:created>
  <dcterms:modified xsi:type="dcterms:W3CDTF">2018-11-26T09:16:00Z</dcterms:modified>
</cp:coreProperties>
</file>